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2962"/>
        <w:tblW w:w="9493" w:type="dxa"/>
        <w:tblLook w:val="04A0" w:firstRow="1" w:lastRow="0" w:firstColumn="1" w:lastColumn="0" w:noHBand="0" w:noVBand="1"/>
      </w:tblPr>
      <w:tblGrid>
        <w:gridCol w:w="1402"/>
        <w:gridCol w:w="2306"/>
        <w:gridCol w:w="1836"/>
        <w:gridCol w:w="1216"/>
        <w:gridCol w:w="1152"/>
        <w:gridCol w:w="1581"/>
      </w:tblGrid>
      <w:tr w:rsidR="00B446D3" w:rsidRPr="00245AFB" w14:paraId="3D50AB65" w14:textId="77777777" w:rsidTr="00B446D3">
        <w:trPr>
          <w:trHeight w:val="582"/>
        </w:trPr>
        <w:tc>
          <w:tcPr>
            <w:tcW w:w="14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CD3CD97" w14:textId="77777777" w:rsidR="00B446D3" w:rsidRPr="00245AFB" w:rsidRDefault="00B446D3" w:rsidP="00B446D3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Table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82F8B7" w14:textId="77777777" w:rsidR="00B446D3" w:rsidRPr="00245AFB" w:rsidRDefault="00B446D3" w:rsidP="00B446D3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Attribute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8C5CAB" w14:textId="77777777" w:rsidR="00B446D3" w:rsidRPr="00245AFB" w:rsidRDefault="00B446D3" w:rsidP="00B446D3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Description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CC044E" w14:textId="77777777" w:rsidR="00B446D3" w:rsidRPr="00245AFB" w:rsidRDefault="00B446D3" w:rsidP="00B446D3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Data Type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CE0BAA" w14:textId="77777777" w:rsidR="00B446D3" w:rsidRPr="00245AFB" w:rsidRDefault="00B446D3" w:rsidP="00B446D3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Length</w:t>
            </w:r>
          </w:p>
        </w:tc>
        <w:tc>
          <w:tcPr>
            <w:tcW w:w="158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A23ED0" w14:textId="77777777" w:rsidR="00B446D3" w:rsidRPr="00245AFB" w:rsidRDefault="00B446D3" w:rsidP="00B446D3">
            <w:pPr>
              <w:rPr>
                <w:b/>
                <w:bCs/>
                <w:noProof/>
              </w:rPr>
            </w:pPr>
            <w:r w:rsidRPr="00245AFB">
              <w:rPr>
                <w:b/>
                <w:bCs/>
                <w:noProof/>
              </w:rPr>
              <w:t>Required?</w:t>
            </w:r>
          </w:p>
        </w:tc>
      </w:tr>
      <w:tr w:rsidR="00B446D3" w:rsidRPr="00245AFB" w14:paraId="18623447" w14:textId="77777777" w:rsidTr="00B446D3">
        <w:trPr>
          <w:trHeight w:val="299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ACC2904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ustomer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54E6ACC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ustomer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C6406FA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Unique ID of a customer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46C69C0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E21EF25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6E05D24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Required</w:t>
            </w:r>
          </w:p>
        </w:tc>
      </w:tr>
      <w:tr w:rsidR="00B446D3" w:rsidRPr="00245AFB" w14:paraId="51FBDC45" w14:textId="77777777" w:rsidTr="00B446D3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A7C478F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5CD20287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FirstNam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7FB7DD1D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First name of the customer</w:t>
            </w:r>
          </w:p>
        </w:tc>
        <w:tc>
          <w:tcPr>
            <w:tcW w:w="121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4BAAAD33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Varchar</w:t>
            </w:r>
          </w:p>
          <w:p w14:paraId="6DC36D8B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7D4E5C89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6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240FB77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2EA8BCCE" w14:textId="77777777" w:rsidTr="00B446D3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63E2D51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5A5D45A1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LastNam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47451D16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Last name of the customer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179A88A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73437DE9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7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F42544B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368FB7F7" w14:textId="77777777" w:rsidTr="00B446D3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A5FF28C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6DE891D0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Address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0E2ED82B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Full address of the customer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627A9FC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2AB10383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3E07FB2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29594DB0" w14:textId="77777777" w:rsidTr="00B446D3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2915293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5C19B50E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Email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6143CA40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Email address of the customer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0B2F63C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6C9D0E5F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35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03D43A7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253A9686" w14:textId="77777777" w:rsidTr="00B446D3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206219E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20448B95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DateOfBirth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00AB9D2A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Date of birth of the customer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2B8F30D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1C512CAB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12B4D1F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2FBD0C79" w14:textId="77777777" w:rsidTr="00B446D3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3AD5AAF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3C7CDAC5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AccountCreatedAt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1CE18053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Account created timestamp</w:t>
            </w:r>
          </w:p>
        </w:tc>
        <w:tc>
          <w:tcPr>
            <w:tcW w:w="1216" w:type="dxa"/>
            <w:tcBorders>
              <w:left w:val="single" w:sz="12" w:space="0" w:color="auto"/>
              <w:right w:val="single" w:sz="12" w:space="0" w:color="auto"/>
            </w:tcBorders>
          </w:tcPr>
          <w:p w14:paraId="1204B1F1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Timestamp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592B3075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8EEE466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1A47D14C" w14:textId="77777777" w:rsidTr="00B446D3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945B9F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8B9830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AccountActiv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5A3079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Account active or disabled</w:t>
            </w:r>
          </w:p>
        </w:tc>
        <w:tc>
          <w:tcPr>
            <w:tcW w:w="121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0263ED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C0705C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4A35D86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1004BADF" w14:textId="77777777" w:rsidTr="00B446D3">
        <w:trPr>
          <w:trHeight w:val="299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0350E80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Ticket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E7A1FB1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Ticket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E1E7EF3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Unique ID of a ticket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2F90C38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7566EF3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9EB395F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3AA2C673" w14:textId="77777777" w:rsidTr="00B446D3">
        <w:trPr>
          <w:trHeight w:val="299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81A9D2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5CA898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TicketActiv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2BC97BF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Ticket active or disabled</w:t>
            </w:r>
          </w:p>
        </w:tc>
        <w:tc>
          <w:tcPr>
            <w:tcW w:w="121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1673FE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6CCFE9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970E234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4280EE9B" w14:textId="77777777" w:rsidTr="00B446D3">
        <w:trPr>
          <w:trHeight w:val="283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1A3F04A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TicketType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5945F76F" w14:textId="77777777" w:rsidR="00B446D3" w:rsidRPr="00E9564A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TicketType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C325223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Unique ID of a ticket type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185E95F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956C7A3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135A828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2FE23DAA" w14:textId="77777777" w:rsidTr="00B446D3">
        <w:trPr>
          <w:trHeight w:val="283"/>
        </w:trPr>
        <w:tc>
          <w:tcPr>
            <w:tcW w:w="1402" w:type="dxa"/>
            <w:vMerge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74E959C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4CCE71B0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TicketTypeRefundable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26EC5BFC" w14:textId="77777777" w:rsidR="00B446D3" w:rsidRDefault="00B446D3" w:rsidP="00B446D3">
            <w:pPr>
              <w:rPr>
                <w:noProof/>
              </w:rPr>
            </w:pPr>
            <w:r>
              <w:rPr>
                <w:noProof/>
              </w:rPr>
              <w:t>Refundable or not?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54918D5D" w14:textId="77777777" w:rsidR="00B446D3" w:rsidRDefault="00B446D3" w:rsidP="00B446D3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</w:tcPr>
          <w:p w14:paraId="6EE9192D" w14:textId="77777777" w:rsidR="00B446D3" w:rsidRDefault="00B446D3" w:rsidP="00B446D3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F77BEDE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53EA54D9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56475B5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4A045727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TicketTypeNam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23904810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Name of the ticket type</w:t>
            </w:r>
          </w:p>
        </w:tc>
        <w:tc>
          <w:tcPr>
            <w:tcW w:w="1216" w:type="dxa"/>
            <w:tcBorders>
              <w:left w:val="single" w:sz="12" w:space="0" w:color="auto"/>
              <w:right w:val="single" w:sz="12" w:space="0" w:color="auto"/>
            </w:tcBorders>
          </w:tcPr>
          <w:p w14:paraId="71295FEE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5B5230A9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B219F54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4907E9CE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C5E212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57EB331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TicketTypeActiv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8AD32CC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Ticket type active or disabled</w:t>
            </w:r>
          </w:p>
        </w:tc>
        <w:tc>
          <w:tcPr>
            <w:tcW w:w="121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828757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8ED62C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3BB06FD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5D4C48B6" w14:textId="77777777" w:rsidTr="00B446D3">
        <w:trPr>
          <w:trHeight w:val="283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FA17221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onnection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A44436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onnection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BD9BEDB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Unique ID of a connection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B7BBF7C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56DCF69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0BAE768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44083CD4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28E5657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39933AD9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onnectionDat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6045583E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Exact date of the connection</w:t>
            </w:r>
          </w:p>
        </w:tc>
        <w:tc>
          <w:tcPr>
            <w:tcW w:w="121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5F573251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Date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2F322791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224ACDC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458D7CAC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B1260BE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5B1616B0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onnectionTim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79714A95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Exact time of the connection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A471E82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656A15C0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1D14D41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23F67F39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FF4A5F4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478F68D1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onnectionStartStation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63B4F855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Station of departure</w:t>
            </w:r>
          </w:p>
        </w:tc>
        <w:tc>
          <w:tcPr>
            <w:tcW w:w="121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30A7CFFD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30E2E119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3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0AE23ACD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3E90FB08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27B82C0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1753DFD0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onnectionEndStation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07BDDCCC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Station of arrival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9CC345C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4A017461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3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4DA879A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208980FF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AFB44CF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748BB068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onnectionTicketLimit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2DFB859C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How many tickets remain for connection</w:t>
            </w:r>
          </w:p>
        </w:tc>
        <w:tc>
          <w:tcPr>
            <w:tcW w:w="1216" w:type="dxa"/>
            <w:tcBorders>
              <w:left w:val="single" w:sz="12" w:space="0" w:color="auto"/>
              <w:right w:val="single" w:sz="12" w:space="0" w:color="auto"/>
            </w:tcBorders>
          </w:tcPr>
          <w:p w14:paraId="25418704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Int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5DE57A05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786FC4A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26B20033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66F82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90A2E6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ConnectionActiv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C60EC6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Connection active or disabled</w:t>
            </w:r>
          </w:p>
        </w:tc>
        <w:tc>
          <w:tcPr>
            <w:tcW w:w="121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3184C4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Boolean</w:t>
            </w: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BF2DF1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E524F1E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743C70C0" w14:textId="77777777" w:rsidTr="00B446D3">
        <w:trPr>
          <w:trHeight w:val="283"/>
        </w:trPr>
        <w:tc>
          <w:tcPr>
            <w:tcW w:w="1402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5BE7740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lastRenderedPageBreak/>
              <w:t>Payment</w:t>
            </w:r>
          </w:p>
        </w:tc>
        <w:tc>
          <w:tcPr>
            <w:tcW w:w="230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6F19A1B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PaymentId</w:t>
            </w:r>
          </w:p>
        </w:tc>
        <w:tc>
          <w:tcPr>
            <w:tcW w:w="18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DB1DF11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Unique ID of a payment</w:t>
            </w:r>
          </w:p>
        </w:tc>
        <w:tc>
          <w:tcPr>
            <w:tcW w:w="121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BC7602C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Int (Key)</w:t>
            </w:r>
          </w:p>
        </w:tc>
        <w:tc>
          <w:tcPr>
            <w:tcW w:w="11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AC15F62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7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77525EB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473765A9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4DBE616C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1BAC46D3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Payment</w:t>
            </w:r>
            <w:r>
              <w:rPr>
                <w:noProof/>
              </w:rPr>
              <w:t>Valu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3B25D748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The value of a payment</w:t>
            </w:r>
          </w:p>
        </w:tc>
        <w:tc>
          <w:tcPr>
            <w:tcW w:w="1216" w:type="dxa"/>
            <w:tcBorders>
              <w:left w:val="single" w:sz="12" w:space="0" w:color="auto"/>
              <w:right w:val="single" w:sz="12" w:space="0" w:color="auto"/>
            </w:tcBorders>
          </w:tcPr>
          <w:p w14:paraId="35C0BBB3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Float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3DED9400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5E5392E6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5192624E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343D1A6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right w:val="single" w:sz="12" w:space="0" w:color="auto"/>
            </w:tcBorders>
          </w:tcPr>
          <w:p w14:paraId="4BCE8B32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Payment</w:t>
            </w:r>
            <w:r>
              <w:rPr>
                <w:noProof/>
              </w:rPr>
              <w:t>StartDate</w:t>
            </w:r>
          </w:p>
        </w:tc>
        <w:tc>
          <w:tcPr>
            <w:tcW w:w="1836" w:type="dxa"/>
            <w:tcBorders>
              <w:left w:val="single" w:sz="12" w:space="0" w:color="auto"/>
              <w:right w:val="single" w:sz="12" w:space="0" w:color="auto"/>
            </w:tcBorders>
          </w:tcPr>
          <w:p w14:paraId="4DBED85A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Payment started timestamp</w:t>
            </w:r>
          </w:p>
        </w:tc>
        <w:tc>
          <w:tcPr>
            <w:tcW w:w="1216" w:type="dxa"/>
            <w:vMerge w:val="restart"/>
            <w:tcBorders>
              <w:left w:val="single" w:sz="12" w:space="0" w:color="auto"/>
              <w:right w:val="single" w:sz="12" w:space="0" w:color="auto"/>
            </w:tcBorders>
          </w:tcPr>
          <w:p w14:paraId="2D7ED0B5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Timestamp</w:t>
            </w:r>
          </w:p>
        </w:tc>
        <w:tc>
          <w:tcPr>
            <w:tcW w:w="1152" w:type="dxa"/>
            <w:tcBorders>
              <w:left w:val="single" w:sz="12" w:space="0" w:color="auto"/>
              <w:right w:val="single" w:sz="12" w:space="0" w:color="auto"/>
            </w:tcBorders>
          </w:tcPr>
          <w:p w14:paraId="75198BB0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010DA44" w14:textId="77777777" w:rsidR="00B446D3" w:rsidRPr="00245AFB" w:rsidRDefault="00B446D3" w:rsidP="00B446D3">
            <w:pPr>
              <w:rPr>
                <w:noProof/>
              </w:rPr>
            </w:pPr>
          </w:p>
        </w:tc>
      </w:tr>
      <w:tr w:rsidR="00B446D3" w:rsidRPr="00245AFB" w14:paraId="0353C9D2" w14:textId="77777777" w:rsidTr="00B446D3">
        <w:trPr>
          <w:trHeight w:val="283"/>
        </w:trPr>
        <w:tc>
          <w:tcPr>
            <w:tcW w:w="1402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7D2310F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230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B10DC6" w14:textId="77777777" w:rsidR="00B446D3" w:rsidRPr="00245AFB" w:rsidRDefault="00B446D3" w:rsidP="00B446D3">
            <w:pPr>
              <w:rPr>
                <w:noProof/>
              </w:rPr>
            </w:pPr>
            <w:r w:rsidRPr="00245AFB">
              <w:rPr>
                <w:noProof/>
              </w:rPr>
              <w:t>Payment</w:t>
            </w:r>
            <w:r>
              <w:rPr>
                <w:noProof/>
              </w:rPr>
              <w:t>EndDate</w:t>
            </w:r>
          </w:p>
        </w:tc>
        <w:tc>
          <w:tcPr>
            <w:tcW w:w="1836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6A528E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Payment finished timestamp</w:t>
            </w:r>
          </w:p>
        </w:tc>
        <w:tc>
          <w:tcPr>
            <w:tcW w:w="121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EDBB18" w14:textId="77777777" w:rsidR="00B446D3" w:rsidRPr="00245AFB" w:rsidRDefault="00B446D3" w:rsidP="00B446D3">
            <w:pPr>
              <w:rPr>
                <w:noProof/>
              </w:rPr>
            </w:pPr>
          </w:p>
        </w:tc>
        <w:tc>
          <w:tcPr>
            <w:tcW w:w="11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42F79B0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1581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5C130D" w14:textId="77777777" w:rsidR="00B446D3" w:rsidRPr="00245AFB" w:rsidRDefault="00B446D3" w:rsidP="00B446D3">
            <w:pPr>
              <w:rPr>
                <w:noProof/>
              </w:rPr>
            </w:pPr>
            <w:r>
              <w:rPr>
                <w:noProof/>
              </w:rPr>
              <w:t>Not Required</w:t>
            </w:r>
          </w:p>
        </w:tc>
      </w:tr>
    </w:tbl>
    <w:p w14:paraId="36CFF80E" w14:textId="485CB5CF" w:rsidR="00D34626" w:rsidRDefault="00D34626">
      <w:pPr>
        <w:rPr>
          <w:noProof/>
        </w:rPr>
      </w:pPr>
    </w:p>
    <w:p w14:paraId="1830546D" w14:textId="496CB98A" w:rsidR="00D34626" w:rsidRPr="00D34626" w:rsidRDefault="00D34626">
      <w:pPr>
        <w:rPr>
          <w:b/>
          <w:bCs/>
          <w:noProof/>
        </w:rPr>
      </w:pPr>
    </w:p>
    <w:sectPr w:rsidR="00D34626" w:rsidRPr="00D3462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ACD4E7" w14:textId="77777777" w:rsidR="00454689" w:rsidRDefault="00454689" w:rsidP="00D34626">
      <w:pPr>
        <w:spacing w:after="0" w:line="240" w:lineRule="auto"/>
      </w:pPr>
      <w:r>
        <w:separator/>
      </w:r>
    </w:p>
  </w:endnote>
  <w:endnote w:type="continuationSeparator" w:id="0">
    <w:p w14:paraId="48A288B0" w14:textId="77777777" w:rsidR="00454689" w:rsidRDefault="00454689" w:rsidP="00D34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0120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913962" w14:textId="0DD51D2C" w:rsidR="00B446D3" w:rsidRDefault="00B446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1F8C21" w14:textId="77777777" w:rsidR="00B446D3" w:rsidRDefault="00B44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102824" w14:textId="77777777" w:rsidR="00454689" w:rsidRDefault="00454689" w:rsidP="00D34626">
      <w:pPr>
        <w:spacing w:after="0" w:line="240" w:lineRule="auto"/>
      </w:pPr>
      <w:r>
        <w:separator/>
      </w:r>
    </w:p>
  </w:footnote>
  <w:footnote w:type="continuationSeparator" w:id="0">
    <w:p w14:paraId="119E60B0" w14:textId="77777777" w:rsidR="00454689" w:rsidRDefault="00454689" w:rsidP="00D346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290F4" w14:textId="041945A2" w:rsidR="00B446D3" w:rsidRPr="00B446D3" w:rsidRDefault="00B446D3" w:rsidP="00B446D3">
    <w:pPr>
      <w:pStyle w:val="Title"/>
      <w:ind w:firstLine="720"/>
      <w:jc w:val="center"/>
      <w:rPr>
        <w:lang w:val="pl-PL"/>
      </w:rPr>
    </w:pPr>
    <w:r>
      <w:rPr>
        <w:lang w:val="pl-PL"/>
      </w:rPr>
      <w:t>T-Train: Data Dictionar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MTc1NjIxszQ3NDRS0lEKTi0uzszPAykwrgUAtKN6oywAAAA="/>
  </w:docVars>
  <w:rsids>
    <w:rsidRoot w:val="00E03954"/>
    <w:rsid w:val="000379E8"/>
    <w:rsid w:val="000446BB"/>
    <w:rsid w:val="00174872"/>
    <w:rsid w:val="00200526"/>
    <w:rsid w:val="00234720"/>
    <w:rsid w:val="00245AFB"/>
    <w:rsid w:val="002C2816"/>
    <w:rsid w:val="004419EA"/>
    <w:rsid w:val="00454689"/>
    <w:rsid w:val="00697D38"/>
    <w:rsid w:val="00721F17"/>
    <w:rsid w:val="00924561"/>
    <w:rsid w:val="009776B3"/>
    <w:rsid w:val="00B02D10"/>
    <w:rsid w:val="00B446D3"/>
    <w:rsid w:val="00D34626"/>
    <w:rsid w:val="00E03954"/>
    <w:rsid w:val="00E37E60"/>
    <w:rsid w:val="00E53C9F"/>
    <w:rsid w:val="00E95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6DDE8"/>
  <w15:chartTrackingRefBased/>
  <w15:docId w15:val="{5578D8B7-CFE5-4B1E-8881-FCCAAF72B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39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46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626"/>
  </w:style>
  <w:style w:type="paragraph" w:styleId="Footer">
    <w:name w:val="footer"/>
    <w:basedOn w:val="Normal"/>
    <w:link w:val="FooterChar"/>
    <w:uiPriority w:val="99"/>
    <w:unhideWhenUsed/>
    <w:rsid w:val="00D346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626"/>
  </w:style>
  <w:style w:type="paragraph" w:styleId="Title">
    <w:name w:val="Title"/>
    <w:basedOn w:val="Normal"/>
    <w:next w:val="Normal"/>
    <w:link w:val="TitleChar"/>
    <w:uiPriority w:val="10"/>
    <w:qFormat/>
    <w:rsid w:val="00B446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46D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DEB0A-A224-4C14-BFA4-EF1A78C5A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chowczyk</dc:creator>
  <cp:keywords/>
  <dc:description/>
  <cp:lastModifiedBy>Adam Machowczyk</cp:lastModifiedBy>
  <cp:revision>16</cp:revision>
  <dcterms:created xsi:type="dcterms:W3CDTF">2020-11-29T18:18:00Z</dcterms:created>
  <dcterms:modified xsi:type="dcterms:W3CDTF">2020-12-11T10:21:00Z</dcterms:modified>
</cp:coreProperties>
</file>